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for all areas for the period 1997–2019 (EBS: 1997–2019, NBS: 2010 &amp; 2017–2019). A different slope (</w:t>
      </w:r>
      <w:r>
        <w:rPr>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sample size &lt;10 were used for length-weight calculations but excluded from calculation of length-weight residual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3).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10-16T01:18:59Z</dcterms:created>
  <dcterms:modified xsi:type="dcterms:W3CDTF">2020-10-16T01: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